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1715b7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1715b7a-82d5-11e8-800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1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sQ0DQQxCWcD7b8kGDuAkTZpIdpHT63X/BcIYc4f+WsRf/QNQBBtVNR8PfK9f/6GruwyVxx9bPBMLGLXTc4JH11xXeGZGHvGTZM1u9I1+bulnHfTXq/jCi4f29ULNsJLuyhaPHAUNKhWr1/rFMapYe3Hc4kk8cQxDW+Zg3pDGalM88ItpSTuThBNh7z/JpnjhzNxFfxnXWEL7cMuvxnWID2ufV55egQbYybD1C+xhxivpyVq/NIQOGFd/UC8QI1s7rPNAR1FnMmY+9vkiyfyaqoE9Xidc6n3M7f2XaRuSta43+YykFsLx4Pyg06rmwLzIe07hsHVOzt9Kzpgr+wTP82Zfe7vH80XLqQre3K+mKW3XHJxvQ9AGhKs+8N//3nefK4RedrsQTA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fdsfdsfsdf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1715b7a-82d5-11e8-800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1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1715b7a-82d5-11e8-800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1715b7a-82d5-11e8-800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1715b7a</dc:title>
  <dc:creator/>
  <cp:keywords/>
  <dcterms:created xsi:type="dcterms:W3CDTF">2026-05-02T14:21:44Z</dcterms:created>
  <dcterms:modified xsi:type="dcterms:W3CDTF">2026-05-02T1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